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y McCormick’s Nanotech Starter Set: Hall’s Primer and Rintamaki’s Review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30</w:t>
      </w:r>
    </w:p>
    <w:bookmarkStart w:id="30" w:name="X6d008c94f9174c6aa249c975191851c210e97ce"/>
    <w:p>
      <w:pPr>
        <w:pStyle w:val="Heading1"/>
      </w:pPr>
      <w:r>
        <w:t xml:space="preserve">Packy McCormick’s Nanotech Starter Set: Hall’s Primer and Rintamaki’s Review</w:t>
      </w:r>
    </w:p>
    <w:p>
      <w:pPr>
        <w:pStyle w:val="FirstParagraph"/>
      </w:pPr>
      <w:r>
        <w:rPr>
          <w:iCs/>
          <w:i/>
        </w:rPr>
        <w:t xml:space="preserve">By Recommended Reading from Tech Founders • May 30, 2026</w:t>
      </w:r>
    </w:p>
    <w:p>
      <w:pPr>
        <w:pStyle w:val="BodyText"/>
      </w:pPr>
      <w:r>
        <w:t xml:space="preserve">Packy McCormick shared a tight two-resource path for learning nanotech: J. Storrs Hall’s primer and Jacob Rintamaki’s technical review. The primer is the clearer starting point, with the review serving as the deeper follow-on.</w:t>
      </w:r>
    </w:p>
    <w:bookmarkStart w:id="20" w:name="Xd60fdd1e7c7307f0b5093d76b930cb628af21ec"/>
    <w:p>
      <w:pPr>
        <w:pStyle w:val="Heading2"/>
      </w:pPr>
      <w:r>
        <w:t xml:space="preserve">A compact nanotech starter set from Packy McCormick</w:t>
      </w:r>
    </w:p>
    <w:p>
      <w:pPr>
        <w:pStyle w:val="FirstParagraph"/>
      </w:pPr>
      <w:r>
        <w:t xml:space="preserve">Packy McCormick shared two external resources for readers who want to get smart on nanotech [1]. Together, they form a simple progression: start with a primer, then move to a technical review [1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nanotechnology-a-primer-for-policymakers"/>
    <w:p>
      <w:pPr>
        <w:pStyle w:val="Heading3"/>
      </w:pPr>
      <w:r>
        <w:rPr>
          <w:iCs/>
          <w:i/>
        </w:rPr>
        <w:t xml:space="preserve">Nanotechnology: A Primer for Policymak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rim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. Storrs Hall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www.abundance.institute/our-work/nanotechnology-a-primer-for-policymakers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cky McCormic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cCormick included it as one of the two resources he recommends for getting smart on nanotech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Of the two, this is the clearest starting point because it is explicitly framed as a primer, making it the most natural entry point into the topic [1]</w:t>
      </w:r>
    </w:p>
    <w:bookmarkEnd w:id="22"/>
    <w:bookmarkEnd w:id="23"/>
    <w:bookmarkStart w:id="26" w:name="the-complementary-follow-on"/>
    <w:p>
      <w:pPr>
        <w:pStyle w:val="Heading2"/>
      </w:pPr>
      <w:r>
        <w:t xml:space="preserve">The complementary follow-on</w:t>
      </w:r>
    </w:p>
    <w:bookmarkStart w:id="25" w:name="a-technical-review-of-nanosystems"/>
    <w:p>
      <w:pPr>
        <w:pStyle w:val="Heading3"/>
      </w:pPr>
      <w:r>
        <w:rPr>
          <w:iCs/>
          <w:i/>
        </w:rPr>
        <w:t xml:space="preserve">A Technical Review of Nano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Technical review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acob Rintamaki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https://jrin771.github.io/nanosystems.html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cky McCormick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cCormick paired it with Hall’s primer as the other resource he recommends for learning nanotech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omplements the primer with a more technical framing, giving readers a deeper next step on the same topic [1]</w:t>
      </w:r>
    </w:p>
    <w:p>
      <w:pPr>
        <w:pStyle w:val="BlockText"/>
      </w:pPr>
      <w:r>
        <w:t xml:space="preserve">If you want to get smart on nanotech, I recommend Hall’s primer for the Abundance Institute and Jacob Rintamaki’s</w:t>
      </w:r>
      <w:r>
        <w:t xml:space="preserve"> </w:t>
      </w:r>
      <w:r>
        <w:rPr>
          <w:iCs/>
          <w:i/>
        </w:rPr>
        <w:t xml:space="preserve">A Technical Review of Nanosystems</w:t>
      </w:r>
      <w:r>
        <w:t xml:space="preserve">. [1]</w:t>
      </w:r>
    </w:p>
    <w:bookmarkEnd w:id="25"/>
    <w:bookmarkEnd w:id="26"/>
    <w:bookmarkStart w:id="29" w:name="why-this-set-is-worth-saving"/>
    <w:p>
      <w:pPr>
        <w:pStyle w:val="Heading2"/>
      </w:pPr>
      <w:r>
        <w:t xml:space="preserve">Why this set is worth saving</w:t>
      </w:r>
    </w:p>
    <w:p>
      <w:pPr>
        <w:pStyle w:val="FirstParagraph"/>
      </w:pPr>
      <w:r>
        <w:t xml:space="preserve">The value here is focus: McCormick did not offer a broad reading list, but two specific resources aimed at the same goal of helping readers learn nanotech [1]. For someone starting from scratch, that makes this a compact place to begin [1].</w:t>
      </w:r>
    </w:p>
    <w:p>
      <w:r>
        <w:pict>
          <v:rect style="width:0;height:1.5pt" o:hralign="center" o:hrstd="t" o:hr="t"/>
        </w:pict>
      </w:r>
    </w:p>
    <w:bookmarkStart w:id="2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Weekly Dose of Optimism #195</w:t>
        </w:r>
      </w:hyperlink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jrin771.github.io/nanosystems.html" TargetMode="External" /><Relationship Type="http://schemas.openxmlformats.org/officeDocument/2006/relationships/hyperlink" Id="rId21" Target="https://www.abundance.institute/our-work/nanotechnology-a-primer-for-policymakers" TargetMode="External" /><Relationship Type="http://schemas.openxmlformats.org/officeDocument/2006/relationships/hyperlink" Id="rId27" Target="https://www.notboring.co/p/weekly-dose-of-optimism-1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jrin771.github.io/nanosystems.html" TargetMode="External" /><Relationship Type="http://schemas.openxmlformats.org/officeDocument/2006/relationships/hyperlink" Id="rId21" Target="https://www.abundance.institute/our-work/nanotechnology-a-primer-for-policymakers" TargetMode="External" /><Relationship Type="http://schemas.openxmlformats.org/officeDocument/2006/relationships/hyperlink" Id="rId27" Target="https://www.notboring.co/p/weekly-dose-of-optimism-1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y McCormick’s Nanotech Starter Set: Hall’s Primer and Rintamaki’s Review</dc:title>
  <dc:creator>Recommended Reading from Tech Founders</dc:creator>
  <cp:keywords/>
  <dcterms:created xsi:type="dcterms:W3CDTF">2026-05-30T17:38:07Z</dcterms:created>
  <dcterms:modified xsi:type="dcterms:W3CDTF">2026-05-30T17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30</vt:lpwstr>
  </property>
</Properties>
</file>